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79.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18,</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is the number of adults that survive juvenile and adult rearing, escape harvest and return to their natal habitat to potentially spawn (e.g.</w:t>
      </w:r>
      <w:r>
        <w:t xml:space="preserve">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each component group (e.g., stock, population, age, origin [wild, hatchery];</w:t>
      </w:r>
      <w:r>
        <w:t xml:space="preserve"> </w:t>
      </w:r>
      <w:r>
        <w:t xml:space="preserve">Hess et al. (2014)</w:t>
      </w:r>
      <w:r>
        <w:t xml:space="preserve">;</w:t>
      </w:r>
      <w:r>
        <w:t xml:space="preserve"> </w:t>
      </w:r>
      <w:r>
        <w:t xml:space="preserve">Steinhorst et al. (2017)</w:t>
      </w:r>
      <w:r>
        <w:t xml:space="preserve">) provide valuable information that fisheries managers use to achieve sustainable harvest, while protecting small and vulnerable populations. Accurate escapement estimates are increasingly important for depleted populations as they inform viable salmonid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erability</w:t>
      </w:r>
      <w:r>
        <w:t xml:space="preserve"> </w:t>
      </w:r>
      <w:r>
        <w:t xml:space="preserve">(Crozier et al. 2019)</w:t>
      </w:r>
      <w:r>
        <w:t xml:space="preserve">.</w:t>
      </w:r>
    </w:p>
    <w:p>
      <w:pPr>
        <w:pStyle w:val="BodyText"/>
      </w:pPr>
      <w:r>
        <w:t xml:space="preserve">Populations of Chinook Salmon Oncorhynchus tshawytscha and steelhead trout O. mykiss 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recreational, commercial, cultural and subsistence value both within the Snake River basin as well as in downstream corridors (i.e., Columbia River) and ocean fisheries. The aggregate escapement of Snake River Chinook Salmon and steelhead populations, with the exception of Tucannon River, is measu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w:t>
      </w:r>
      <w:r>
        <w:rPr>
          <w:b/>
        </w:rPr>
        <w:t xml:space="preserve">Snake Basin Harvest Plans?</w:t>
      </w:r>
      <w:r>
        <w:t xml:space="preserve">). Additionally, harvest openings and closures, both upstream in Snake River fisheries and downstream in mainstem Snake and Columbia River fisheries, are predicated on escapements at Lower Granite Dam (</w:t>
      </w:r>
      <w:r>
        <w:rPr>
          <w:b/>
        </w:rPr>
        <w:t xml:space="preserve">could cite US v OR Management Agreement and Snake Basin Harvest Plans?</w:t>
      </w:r>
      <w:r>
        <w:t xml:space="preserve">).</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located on the side of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w:t>
      </w:r>
      <w:r>
        <w:t xml:space="preserve"> </w:t>
      </w:r>
      <w:r>
        <w:t xml:space="preserve">@Steinhorst2017</w:t>
      </w:r>
      <w:r>
        <w:t xml:space="preserve">)</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w:t>
      </w:r>
      <w:r>
        <w:rPr>
          <w:b/>
        </w:rPr>
        <w:t xml:space="preserve">citation?</w:t>
      </w:r>
      <w:r>
        <w:t xml:space="preserve">).</w:t>
      </w:r>
    </w:p>
    <w:p>
      <w:pPr>
        <w:pStyle w:val="BodyText"/>
      </w:pPr>
      <w:r>
        <w:t xml:space="preserve">Using window counts, however, as a census of Chinook Salmon and steelhead passing Lower Granite Dam can be problematic as it avoids multiple sources of uncertainty and ignore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only 50 minutes of each hour. Counts are then expanded to provide an estimate for th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cross the dam multiple times (i.e., re-ascension), and therefore potentially double-counted. Finally, Chinook Salmon and steelhead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t>
      </w:r>
      <w:r>
        <w:rPr>
          <w:b/>
        </w:rPr>
        <w:t xml:space="preserve">citation?</w:t>
      </w:r>
      <w:r>
        <w:t xml:space="preserve">)</w:t>
      </w:r>
    </w:p>
    <w:p>
      <w:pPr>
        <w:pStyle w:val="BodyText"/>
      </w:pPr>
      <w:r>
        <w:t xml:space="preserve">In this study, we describe a novel method to estimate aggregate and group escapement which incorporates all sources of known uncertainty, we demonstrate the estimation method is essentially unbiased, thus improving effective conservation and management decision making, and show night-time passage and fallback/re-ascension rates are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 more reasonable estimates of uncertainty. Additionally, the STADEM model framework can be applied elsewhere to estimate aggregate and group escapement, provided a passage barrier containing multiple counting and observational mechanisms exist, such as, a counting window, an adult trap sampling a portion of the run, and PIT tag antenna infrastructure.</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Following, we describe each of the data sources in more detail as they pertain to Lower Granite Dam; however,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ed during the beginning and tail ends of the adult runs (March 1 – March 31 and November 1 – December) for 10 hours per day (0600 – 1600 hours). Direct visual monitoring occu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9)</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etc. All captured fish were anesthetized, identified to species, examined for existing marks/tags, and measured for fork length. Additionally, each fish had scale and genetic tissue samples taken; scale samples were used to estimate age</w:t>
      </w:r>
      <w:r>
        <w:t xml:space="preserve"> </w:t>
      </w:r>
      <w:r>
        <w:t xml:space="preserve">(Wright et al. 2015)</w:t>
      </w:r>
      <w:r>
        <w:t xml:space="preserve">, tissue samples were used to determine sex and for genetic stock identification analysis (e.g.,</w:t>
      </w:r>
      <w:r>
        <w:t xml:space="preserve"> </w:t>
      </w:r>
      <w:r>
        <w:t xml:space="preserve">Hargrove et al. (2019)</w:t>
      </w:r>
      <w:r>
        <w:t xml:space="preserve">). Prior to release, all non-PIT tagged fish with an intact adipose fin (i.e., putatively wild) received a PIT tag. Final determination of wild, hatchery, and hatchery no-clip origins were assigned using a post-hoc analysis of marks, tags, and genetic information. Data from the adult trap were collected and managed by multiple agencies and were made available by the Idaho Department of Fish and Game</w:t>
      </w:r>
      <w:r>
        <w:t xml:space="preserve"> </w:t>
      </w:r>
      <w:r>
        <w:t xml:space="preserve">(Camacho et al. 2019)</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w:t>
      </w:r>
      <w:r>
        <w:t xml:space="preserve"> </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examined for differences in nighttime passage and re-ascension rates a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Last,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 a</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during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hatchery (N = 70,000) and hatchery no-clip (N = 5,000) origins as observed in the wild origin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3.5-7.5% for wild fish, 3.0-6.2% for hatchery fish, 4.0-8.4% for hatchery no-clip fish and 2.9-5.6%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did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ling framework and the STADEM package could be applied to similar migratory species at Lower Granite Dam (e.g., fall Chinook Salmon, Pacific lamprey Lampetra tridentata), or elsewhere; provided a fish passage barrier with a counting mechanism, a trap that can be used to sample a portion of the run, and a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s samples (</w:t>
      </w:r>
      <w:r>
        <w:rPr>
          <w:i/>
          <w:b/>
        </w:rPr>
        <w:t xml:space="preserve">Steele et al. 2013</w:t>
      </w:r>
      <w:r>
        <w:t xml:space="preserve">) collected at the adult trap, which currently is completed post 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made available frequently,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spawning areas</w:t>
      </w:r>
      <w:r>
        <w:t xml:space="preserve">(Kinzer et al. 2020a, 2020b)</w:t>
      </w:r>
      <w:r>
        <w:t xml:space="preserve">. Estimates of escapement at Lower Granite Dam, by species and origin, include known uncertainty, and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e dam. Estimates of fish passing the dam are then combined with PIT tag observations at instream PIT tag detection systems throughout the Snake River basin and estimated movement or transition probabilities, simia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 steelhead for biological information, and use window counts as a surrogate of true escapement, however, similar problems to those observed at Lower Granite Dam, such as, unaccounted observer and sampling error, night-time passage, and re-ascension exists at the sites.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he staff at the Eagle Fish Lab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75" w:name="refs"/>
    <w:bookmarkStart w:id="46" w:name="ref-Boggs2004"/>
    <w:p>
      <w:pPr>
        <w:pStyle w:val="FirstParagraph"/>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odyText"/>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9"/>
    <w:p>
      <w:pPr>
        <w:pStyle w:val="BodyText"/>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8"/>
    <w:bookmarkStart w:id="49" w:name="ref-Camacho2017"/>
    <w:p>
      <w:pPr>
        <w:pStyle w:val="BodyText"/>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9"/>
    <w:bookmarkStart w:id="50" w:name="ref-crozier2019climate"/>
    <w:p>
      <w:pPr>
        <w:pStyle w:val="BodyText"/>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odyText"/>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odyText"/>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odyText"/>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odyText"/>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odyText"/>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kinzer2020report"/>
    <w:p>
      <w:pPr>
        <w:pStyle w:val="BodyText"/>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6"/>
    <w:bookmarkStart w:id="57" w:name="ref-iptds2020report"/>
    <w:p>
      <w:pPr>
        <w:pStyle w:val="BodyText"/>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7"/>
    <w:bookmarkStart w:id="58" w:name="ref-mcclure2003large"/>
    <w:p>
      <w:pPr>
        <w:pStyle w:val="BodyText"/>
      </w:pPr>
      <w:r>
        <w:t xml:space="preserve">McClure, M. M., E. E. Holmes, B. L. Sanderson, and C. E. Jordan. 2003. A large-scale, multispecies status assessment: Anadromous salmonids in the columbia river basin. Ecological Applications 13(4):964–989. Wiley Online Library.</w:t>
      </w:r>
    </w:p>
    <w:bookmarkEnd w:id="58"/>
    <w:bookmarkStart w:id="59" w:name="ref-mcelhany2000viable"/>
    <w:p>
      <w:pPr>
        <w:pStyle w:val="BodyText"/>
      </w:pPr>
      <w:r>
        <w:t xml:space="preserve">McElhany, P., M. H. Rucklelshaus, M. J. Ford, T. C. Wainwright, and E. P. Bjorkstedt. 2000. Viable salmonid populations and the recovery of evolutionarily significant units.</w:t>
      </w:r>
    </w:p>
    <w:bookmarkEnd w:id="59"/>
    <w:bookmarkStart w:id="60" w:name="ref-nehlsen1991pacific"/>
    <w:p>
      <w:pPr>
        <w:pStyle w:val="BodyText"/>
      </w:pPr>
      <w:r>
        <w:t xml:space="preserve">Nehlsen, W., J. E. Williams, and J. A. Lichatowich. 1991. Pacific salmon at the crossroads: Stocks at risk from california, oregon, idaho, and washington. Fisheries 16(2):4–21. Wiley Online Library.</w:t>
      </w:r>
    </w:p>
    <w:bookmarkEnd w:id="60"/>
    <w:bookmarkStart w:id="61" w:name="ref-Ogden2014"/>
    <w:p>
      <w:pPr>
        <w:pStyle w:val="BodyText"/>
      </w:pPr>
      <w:r>
        <w:t xml:space="preserve">Ogden, D. A. 2014. Operation of the adult trap at lower granite dam 2013.</w:t>
      </w:r>
    </w:p>
    <w:bookmarkEnd w:id="61"/>
    <w:bookmarkStart w:id="62" w:name="ref-Ogden2016b"/>
    <w:p>
      <w:pPr>
        <w:pStyle w:val="BodyText"/>
      </w:pPr>
      <w:r>
        <w:t xml:space="preserve">Ogden, D. A. 2016a. Operation of the adult trap at Lower Granite Dam 2015.</w:t>
      </w:r>
    </w:p>
    <w:bookmarkEnd w:id="62"/>
    <w:bookmarkStart w:id="63" w:name="ref-Ogden2016"/>
    <w:p>
      <w:pPr>
        <w:pStyle w:val="BodyText"/>
      </w:pPr>
      <w:r>
        <w:t xml:space="preserve">Ogden, D. A. 2016b. Operation of the adult trap at Lower Granite Dam 2014.</w:t>
      </w:r>
    </w:p>
    <w:bookmarkEnd w:id="63"/>
    <w:bookmarkStart w:id="64" w:name="ref-orme2018population"/>
    <w:p>
      <w:pPr>
        <w:pStyle w:val="BodyText"/>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odyText"/>
      </w:pPr>
      <w:r>
        <w:t xml:space="preserve">Plummer, M. 2019. Rjags: Bayesian graphical models using mcmc.</w:t>
      </w:r>
    </w:p>
    <w:bookmarkEnd w:id="65"/>
    <w:bookmarkStart w:id="66" w:name="ref-R-Core-Team2020"/>
    <w:p>
      <w:pPr>
        <w:pStyle w:val="BodyText"/>
      </w:pPr>
      <w:r>
        <w:t xml:space="preserve">R Core Team. 2020. R: A Language and Environment for Statistical Computing. R Foundation for Statistical Computing, Vienna, Austria.</w:t>
      </w:r>
    </w:p>
    <w:bookmarkEnd w:id="66"/>
    <w:bookmarkStart w:id="67" w:name="ref-royle2008hierarchical"/>
    <w:p>
      <w:pPr>
        <w:pStyle w:val="BodyText"/>
      </w:pPr>
      <w:r>
        <w:t xml:space="preserve">Royle, J. A., and R. M. Dorazio. 2008. Hierarchical modeling and inference in ecology: The analysis of data from populations, metapopulations and communities. Elsevier.</w:t>
      </w:r>
    </w:p>
    <w:bookmarkEnd w:id="67"/>
    <w:bookmarkStart w:id="68" w:name="ref-Schrader2013"/>
    <w:p>
      <w:pPr>
        <w:pStyle w:val="BodyText"/>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humway2010"/>
    <w:p>
      <w:pPr>
        <w:pStyle w:val="BodyText"/>
      </w:pPr>
      <w:r>
        <w:t xml:space="preserve">Shumway, R. H., and D. S. Stoffer. 2010. Time series analysis and its applications: With R examples. Springer.</w:t>
      </w:r>
    </w:p>
    <w:bookmarkEnd w:id="69"/>
    <w:bookmarkStart w:id="70" w:name="ref-Steinhorst2017"/>
    <w:p>
      <w:pPr>
        <w:pStyle w:val="BodyText"/>
      </w:pPr>
      <w:r>
        <w:t xml:space="preserve">Steinhorst, K., T. Copeland, M. W. Ackerman, W. C. Schrader, and E. C. Anderson. 2017. Abundance estimates and confidence intervals for the run composition of returning salmonids. Fishery Bulletin 115(1):1–12.</w:t>
      </w:r>
    </w:p>
    <w:bookmarkEnd w:id="70"/>
    <w:bookmarkStart w:id="71" w:name="ref-USACE2015"/>
    <w:p>
      <w:pPr>
        <w:pStyle w:val="BodyText"/>
      </w:pPr>
      <w:r>
        <w:t xml:space="preserve">USACE. 2015. Annual fish passage report Columbia and Snake rivers. U.S. Army Corps of Engineers.</w:t>
      </w:r>
    </w:p>
    <w:bookmarkEnd w:id="71"/>
    <w:bookmarkStart w:id="72" w:name="ref-waterhouse2020bayesian"/>
    <w:p>
      <w:pPr>
        <w:pStyle w:val="BodyText"/>
      </w:pPr>
      <w:r>
        <w:t xml:space="preserve">Waterhouse, L., J. White, K. See, A. Murdoch, and B. X. Semmens. 2020. A bayesian nested patch occupancy model to estimate steelhead movement and abundance. Ecological Applications:e02202. Wiley Online Library.</w:t>
      </w:r>
    </w:p>
    <w:bookmarkEnd w:id="72"/>
    <w:bookmarkStart w:id="73" w:name="ref-williams2016viability"/>
    <w:p>
      <w:pPr>
        <w:pStyle w:val="BodyText"/>
      </w:pPr>
      <w:r>
        <w:t xml:space="preserve">Williams, T. H., B. C. Spence, D. A. Boughton, R. C. Johnson, E. G. R. Crozier, N. J. Mantua, M. R. O’Farrell, and S. T. Lindley. 2016. Viability assessment for pacific salmon and steelhead listed under the endangered species act: Southwest.</w:t>
      </w:r>
    </w:p>
    <w:bookmarkEnd w:id="73"/>
    <w:bookmarkStart w:id="74" w:name="ref-Wright2015"/>
    <w:p>
      <w:pPr>
        <w:pStyle w:val="BodyText"/>
      </w:pPr>
      <w:r>
        <w:t xml:space="preserve">Wright, K. K., W. C. Schrader, L. Reinhardt, K. Hernandez, C. Hohman, and T. Copeland. 2015. Process and methods for assigning ages to anadromous salmonids from scale samples. Idaho Department of Fish; Game, 15-03.</w:t>
      </w:r>
    </w:p>
    <w:bookmarkEnd w:id="74"/>
    <w:bookmarkEnd w:id="75"/>
    <w:p>
      <w:r>
        <w:br w:type="page"/>
      </w:r>
    </w:p>
    <w:p>
      <w:pPr>
        <w:pStyle w:val="Heading1"/>
      </w:pPr>
      <w:bookmarkStart w:id="76" w:name="tables"/>
      <w:r>
        <w:t xml:space="preserve">Tables</w:t>
      </w:r>
      <w:bookmarkEnd w:id="76"/>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7" w:name="figures"/>
      <w:r>
        <w:t xml:space="preserve">Figures</w:t>
      </w:r>
      <w:bookmarkEnd w:id="77"/>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2" w:name="append1"/>
      <w:r>
        <w:t xml:space="preserve">Appendix A - STADEM Model Description</w:t>
      </w:r>
      <w:bookmarkEnd w:id="82"/>
    </w:p>
    <w:p>
      <w:pPr>
        <w:pStyle w:val="Heading2"/>
      </w:pPr>
      <w:bookmarkStart w:id="83" w:name="total-and-weekly-escapement"/>
      <w:r>
        <w:t xml:space="preserve">Total and Weekly Escapement</w:t>
      </w:r>
      <w:bookmarkEnd w:id="83"/>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4" w:name="day-time-passage-and-re-ascension-rates"/>
      <w:r>
        <w:t xml:space="preserve">Day-time Passage and Re-ascension Rates</w:t>
      </w:r>
      <w:bookmarkEnd w:id="84"/>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5" w:name="origin-proportions"/>
      <w:r>
        <w:t xml:space="preserve">Origin Proportions</w:t>
      </w:r>
      <w:bookmarkEnd w:id="85"/>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6" w:name="model-fitting"/>
      <w:r>
        <w:t xml:space="preserve">Model Fitting</w:t>
      </w:r>
      <w:bookmarkEnd w:id="86"/>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7" w:name="append2"/>
      <w:r>
        <w:t xml:space="preserve">Appendix B - Simulation Details</w:t>
      </w:r>
      <w:bookmarkEnd w:id="87"/>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8">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8"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18T21:56:49Z</dcterms:created>
  <dcterms:modified xsi:type="dcterms:W3CDTF">2020-08-18T21:56:49Z</dcterms:modified>
</cp:coreProperties>
</file>